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49B18" w14:textId="77777777" w:rsidR="002F233D" w:rsidRPr="008D68BC" w:rsidRDefault="00000000" w:rsidP="008D68BC">
      <w:pPr>
        <w:pStyle w:val="Title"/>
      </w:pPr>
      <w:proofErr w:type="spellStart"/>
      <w:r w:rsidRPr="008D68BC">
        <w:t>Adamaoua</w:t>
      </w:r>
      <w:proofErr w:type="spellEnd"/>
      <w:r w:rsidRPr="008D68BC">
        <w:t xml:space="preserve"> - Countdown Analysis</w:t>
      </w:r>
    </w:p>
    <w:p w14:paraId="598ECAEC" w14:textId="77777777" w:rsidR="002F233D" w:rsidRDefault="002F233D">
      <w:pPr>
        <w:sectPr w:rsidR="002F233D">
          <w:type w:val="continuous"/>
          <w:pgSz w:w="16848" w:h="11952" w:orient="landscape"/>
          <w:pgMar w:top="0" w:right="0" w:bottom="144" w:left="0" w:header="0" w:footer="0" w:gutter="0"/>
          <w:cols w:space="720"/>
        </w:sectPr>
      </w:pP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422"/>
        <w:gridCol w:w="924"/>
        <w:gridCol w:w="924"/>
      </w:tblGrid>
      <w:tr w:rsidR="002F233D" w14:paraId="4BAA0691" w14:textId="77777777" w:rsidTr="008D68BC">
        <w:trPr>
          <w:trHeight w:val="283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BAC74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Distric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3CD7D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Popula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EE4B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Live Births</w:t>
            </w:r>
          </w:p>
        </w:tc>
      </w:tr>
      <w:tr w:rsidR="002F233D" w14:paraId="35365C16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AD5B2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anki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4F286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5,04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89E87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,090</w:t>
            </w:r>
          </w:p>
        </w:tc>
      </w:tr>
      <w:tr w:rsidR="002F233D" w14:paraId="5645D603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796E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any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5E141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72,45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F6EA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,019</w:t>
            </w:r>
          </w:p>
        </w:tc>
      </w:tr>
      <w:tr w:rsidR="002F233D" w14:paraId="4C8A851B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011E6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elel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B721B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3,3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54F93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,173</w:t>
            </w:r>
          </w:p>
        </w:tc>
      </w:tr>
      <w:tr w:rsidR="002F233D" w14:paraId="1AF536A7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13A51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a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729A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3,0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547E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,787</w:t>
            </w:r>
          </w:p>
        </w:tc>
      </w:tr>
      <w:tr w:rsidR="002F233D" w14:paraId="18ED3F2A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E5931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johong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0934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,8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FDD6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,493</w:t>
            </w:r>
          </w:p>
        </w:tc>
      </w:tr>
      <w:tr w:rsidR="002F233D" w14:paraId="729C4870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CEF12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Meigang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C63F2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79,0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3360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,290</w:t>
            </w:r>
          </w:p>
        </w:tc>
      </w:tr>
      <w:tr w:rsidR="002F233D" w14:paraId="3E8E7D3D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3DCBB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gaoundal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7EF70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9,0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97F1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,033</w:t>
            </w:r>
          </w:p>
        </w:tc>
      </w:tr>
      <w:tr w:rsidR="002F233D" w14:paraId="19241240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750B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gaoundere</w:t>
            </w:r>
            <w:proofErr w:type="spellEnd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 xml:space="preserve"> Rur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1831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18,9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E926B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,842</w:t>
            </w:r>
          </w:p>
        </w:tc>
      </w:tr>
      <w:tr w:rsidR="002F233D" w14:paraId="156B4527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CF300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gaoundere</w:t>
            </w:r>
            <w:proofErr w:type="spellEnd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Urbain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300F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88,8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A00BD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,829</w:t>
            </w:r>
          </w:p>
        </w:tc>
      </w:tr>
      <w:tr w:rsidR="002F233D" w14:paraId="106FEB9A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8B19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Tibat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31367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16,6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C2CC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,750</w:t>
            </w:r>
          </w:p>
        </w:tc>
      </w:tr>
      <w:tr w:rsidR="002F233D" w14:paraId="1BE1146A" w14:textId="77777777" w:rsidTr="008D68BC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E23BA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Tigner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D5390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30,1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B8F9B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,300</w:t>
            </w:r>
          </w:p>
        </w:tc>
      </w:tr>
    </w:tbl>
    <w:p w14:paraId="24D8D796" w14:textId="77777777" w:rsidR="002F233D" w:rsidRDefault="00000000">
      <w:pPr>
        <w:pStyle w:val="FirstParagraph"/>
      </w:pPr>
      <w:r>
        <w:br w:type="column"/>
      </w:r>
    </w:p>
    <w:p w14:paraId="2DD36E5C" w14:textId="77777777" w:rsidR="002F233D" w:rsidRDefault="00000000">
      <w:pPr>
        <w:pStyle w:val="Figure"/>
      </w:pPr>
      <w:r>
        <w:rPr>
          <w:noProof/>
        </w:rPr>
        <w:drawing>
          <wp:inline distT="0" distB="0" distL="0" distR="0" wp14:anchorId="31F3994F" wp14:editId="694D35E0">
            <wp:extent cx="3657600" cy="1371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" cy="1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3D833C" w14:textId="77777777" w:rsidR="002F233D" w:rsidRDefault="00000000">
      <w:pPr>
        <w:pStyle w:val="Figure"/>
      </w:pPr>
      <w:r>
        <w:rPr>
          <w:noProof/>
        </w:rPr>
        <w:drawing>
          <wp:inline distT="0" distB="0" distL="0" distR="0" wp14:anchorId="5218CBD5" wp14:editId="1C509514">
            <wp:extent cx="3657600" cy="2743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22"/>
        <w:gridCol w:w="512"/>
        <w:gridCol w:w="512"/>
        <w:gridCol w:w="512"/>
        <w:gridCol w:w="512"/>
        <w:gridCol w:w="512"/>
      </w:tblGrid>
      <w:tr w:rsidR="00134A4A" w14:paraId="5CF106C4" w14:textId="77777777" w:rsidTr="00134A4A">
        <w:trPr>
          <w:trHeight w:val="283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0570A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distric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7BD9F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1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2764B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10D10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EF548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49629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3</w:t>
            </w:r>
          </w:p>
        </w:tc>
      </w:tr>
      <w:tr w:rsidR="00134A4A" w14:paraId="78B06565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D7FEC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anki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137BC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3E736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9DA22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22A30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93321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</w:tr>
      <w:tr w:rsidR="00134A4A" w14:paraId="5A68F0D2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ED236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any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31CE2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7FDF1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5D980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5B9E5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98173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</w:tr>
      <w:tr w:rsidR="00134A4A" w14:paraId="23A0E5A3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B89ED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elel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6F037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A1A6A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42356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C5104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CD7D3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4</w:t>
            </w:r>
          </w:p>
        </w:tc>
      </w:tr>
      <w:tr w:rsidR="00134A4A" w14:paraId="5E072632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666E5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a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64060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06CFA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1A550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FB685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9D898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9</w:t>
            </w:r>
          </w:p>
        </w:tc>
      </w:tr>
      <w:tr w:rsidR="00134A4A" w14:paraId="4D041024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1239B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johong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FCA2C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BE428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CBB35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6B094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0ECD1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</w:tr>
      <w:tr w:rsidR="00134A4A" w14:paraId="10F05AD2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C0D32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Meigang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30205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13EE7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6E987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9B010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455B7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3</w:t>
            </w:r>
          </w:p>
        </w:tc>
      </w:tr>
      <w:tr w:rsidR="00134A4A" w14:paraId="40031BDE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8D479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gaoundal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C09E9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51579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5971A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2999C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BD55C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</w:tr>
      <w:tr w:rsidR="00134A4A" w14:paraId="35C2BB0F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0F08F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gaoundere</w:t>
            </w:r>
            <w:proofErr w:type="spellEnd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 xml:space="preserve"> Rur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980C9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E428A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B5F5B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5FAE2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6605B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</w:tr>
      <w:tr w:rsidR="00134A4A" w14:paraId="337DC062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EF8DB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gaoundere</w:t>
            </w:r>
            <w:proofErr w:type="spellEnd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Urbain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DAB33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D7B80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7AB46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28B1A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F22DC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</w:tr>
      <w:tr w:rsidR="00134A4A" w14:paraId="1C594532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A429E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Tibat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AB17F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7FF9E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65039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09669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73628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</w:tr>
      <w:tr w:rsidR="00134A4A" w14:paraId="0FED5ED5" w14:textId="77777777" w:rsidTr="00134A4A">
        <w:trPr>
          <w:trHeight w:val="283"/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05A2B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Tigner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FF6A5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5D54F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50878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2DC75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02788" w14:textId="77777777" w:rsidR="00134A4A" w:rsidRDefault="00134A4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</w:tr>
    </w:tbl>
    <w:p w14:paraId="205BDC76" w14:textId="77777777" w:rsidR="002F233D" w:rsidRDefault="00000000">
      <w:pPr>
        <w:pStyle w:val="BodyText"/>
      </w:pPr>
      <w:r>
        <w:br w:type="column"/>
      </w:r>
    </w:p>
    <w:p w14:paraId="7F254E7D" w14:textId="77777777" w:rsidR="002F233D" w:rsidRDefault="00000000">
      <w:pPr>
        <w:pStyle w:val="Figure"/>
      </w:pPr>
      <w:r>
        <w:rPr>
          <w:noProof/>
        </w:rPr>
        <w:drawing>
          <wp:inline distT="0" distB="0" distL="0" distR="0" wp14:anchorId="5A73ECEA" wp14:editId="2C54C63E">
            <wp:extent cx="3657600" cy="1371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" cy="19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411762" w14:textId="77777777" w:rsidR="002F233D" w:rsidRDefault="00000000">
      <w:pPr>
        <w:pStyle w:val="Figure"/>
      </w:pPr>
      <w:r>
        <w:rPr>
          <w:noProof/>
        </w:rPr>
        <w:drawing>
          <wp:inline distT="0" distB="0" distL="0" distR="0" wp14:anchorId="4B460E51" wp14:editId="59A01270">
            <wp:extent cx="3657600" cy="2743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690"/>
        <w:gridCol w:w="363"/>
        <w:gridCol w:w="363"/>
        <w:gridCol w:w="363"/>
        <w:gridCol w:w="363"/>
        <w:gridCol w:w="363"/>
        <w:gridCol w:w="363"/>
        <w:gridCol w:w="363"/>
        <w:gridCol w:w="363"/>
        <w:gridCol w:w="363"/>
        <w:gridCol w:w="363"/>
      </w:tblGrid>
      <w:tr w:rsidR="008D68BC" w14:paraId="1F8751E2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ADBC0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distric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D23BA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1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05B48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AA24A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0AF26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C1C79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2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D155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0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96E98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0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4A6F2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1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550B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1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5EB79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2018</w:t>
            </w:r>
          </w:p>
        </w:tc>
      </w:tr>
      <w:tr w:rsidR="008D68BC" w14:paraId="7C591453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D052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anki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C3A0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C197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96669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A99D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DBDA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2827E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50425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D009D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D8CEF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47714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8D68BC" w14:paraId="554A6ED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DC119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any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582D3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8889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D913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9BB1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BF4D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DBE5F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CEE33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ACA08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574E4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21C73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8D68BC" w14:paraId="52AC1C6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C4E09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elel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A6DC2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1980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2E5C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56F23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570E1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80F13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7339A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39AD9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85311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7A405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8D68BC" w14:paraId="3DB183E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B3573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a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E4AE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D5140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2ADF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97D0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F7122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3E053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181C1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BAC64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16C05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9C0AE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8D68BC" w14:paraId="09B86F8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E846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johong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9EF1B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6C58A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4F3B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73A68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869B7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C8BB0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7C298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10B07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0BBCC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15A0C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8D68BC" w14:paraId="09D9476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A65F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Meiganga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717E9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D3BA9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67918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05820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18543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239AC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B6FA1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61595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6C168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6892C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8D68BC" w14:paraId="5209843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451B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gaoundal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0C961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A62A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8A23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54073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6556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6C075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22E42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56714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04095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A7790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8D68BC" w14:paraId="475F82C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1EE99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gaoundere</w:t>
            </w:r>
            <w:proofErr w:type="spellEnd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 xml:space="preserve"> Rur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B3B6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28D65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757B3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C391B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79AC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A63B7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05AFE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F9140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408F5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88E80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8D68BC" w14:paraId="0731219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870D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Ngaoundere</w:t>
            </w:r>
            <w:proofErr w:type="spellEnd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Urbain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EE26B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100A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3FCE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B41FA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EF60C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22F94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83F78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7BE5A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E61EE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FBC21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8D68BC" w14:paraId="696C192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1A0E1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Tibati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58C1D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D0D1B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C83B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72667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92C76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B8C0E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898C1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8E945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9EF02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2EBC7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  <w:tr w:rsidR="008D68BC" w14:paraId="6003EB5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D70D6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Tignere</w:t>
            </w:r>
            <w:proofErr w:type="spellEnd"/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EBE1F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0992E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16576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E1B22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3DB32" w14:textId="77777777" w:rsidR="002F233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CB99A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8F168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1FFEA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3ABBE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07C0E" w14:textId="77777777" w:rsidR="002F233D" w:rsidRDefault="002F233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4"/>
                <w:szCs w:val="14"/>
              </w:rPr>
            </w:pPr>
          </w:p>
        </w:tc>
      </w:tr>
    </w:tbl>
    <w:p w14:paraId="11695D87" w14:textId="77777777" w:rsidR="002F233D" w:rsidRDefault="002F233D">
      <w:pPr>
        <w:sectPr w:rsidR="002F233D">
          <w:type w:val="continuous"/>
          <w:pgSz w:w="16848" w:h="11952" w:orient="landscape"/>
          <w:pgMar w:top="0" w:right="0" w:bottom="144" w:left="0" w:header="0" w:footer="0" w:gutter="0"/>
          <w:cols w:num="3" w:sep="1" w:space="288" w:equalWidth="0">
            <w:col w:w="4320" w:space="288"/>
            <w:col w:w="5760" w:space="288"/>
            <w:col w:w="5760"/>
          </w:cols>
        </w:sectPr>
      </w:pPr>
    </w:p>
    <w:p w14:paraId="1235B87F" w14:textId="77777777" w:rsidR="00507D8C" w:rsidRDefault="00507D8C"/>
    <w:sectPr w:rsidR="00507D8C">
      <w:type w:val="continuous"/>
      <w:pgSz w:w="16848" w:h="11952" w:orient="landscape"/>
      <w:pgMar w:top="0" w:right="0" w:bottom="144" w:left="0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AAC3E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3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3"/>
  </w:num>
  <w:num w:numId="13" w16cid:durableId="1911959498">
    <w:abstractNumId w:val="22"/>
  </w:num>
  <w:num w:numId="14" w16cid:durableId="1400664278">
    <w:abstractNumId w:val="21"/>
  </w:num>
  <w:num w:numId="15" w16cid:durableId="797575161">
    <w:abstractNumId w:val="20"/>
  </w:num>
  <w:num w:numId="16" w16cid:durableId="1332903906">
    <w:abstractNumId w:val="14"/>
  </w:num>
  <w:num w:numId="17" w16cid:durableId="293290679">
    <w:abstractNumId w:val="15"/>
  </w:num>
  <w:num w:numId="18" w16cid:durableId="204610571">
    <w:abstractNumId w:val="25"/>
  </w:num>
  <w:num w:numId="19" w16cid:durableId="218170936">
    <w:abstractNumId w:val="19"/>
  </w:num>
  <w:num w:numId="20" w16cid:durableId="1539315709">
    <w:abstractNumId w:val="24"/>
  </w:num>
  <w:num w:numId="21" w16cid:durableId="684096350">
    <w:abstractNumId w:val="12"/>
  </w:num>
  <w:num w:numId="22" w16cid:durableId="1375154319">
    <w:abstractNumId w:val="16"/>
  </w:num>
  <w:num w:numId="23" w16cid:durableId="489449184">
    <w:abstractNumId w:val="18"/>
  </w:num>
  <w:num w:numId="24" w16cid:durableId="701327074">
    <w:abstractNumId w:val="11"/>
  </w:num>
  <w:num w:numId="25" w16cid:durableId="1360856025">
    <w:abstractNumId w:val="17"/>
  </w:num>
  <w:num w:numId="26" w16cid:durableId="15152246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F233D"/>
    <w:rsid w:val="00134A4A"/>
    <w:rsid w:val="002F233D"/>
    <w:rsid w:val="00507D8C"/>
    <w:rsid w:val="00847570"/>
    <w:rsid w:val="008D68BC"/>
    <w:rsid w:val="00FF4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1F49DA"/>
  <w15:docId w15:val="{2828FCBF-ED25-4AF6-831C-8B822C77A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68BC"/>
    <w:pPr>
      <w:spacing w:after="100"/>
    </w:pPr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D68BC"/>
    <w:pPr>
      <w:keepNext/>
      <w:keepLines/>
      <w:pBdr>
        <w:bottom w:val="single" w:sz="4" w:space="1" w:color="auto"/>
      </w:pBdr>
      <w:spacing w:after="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33FE1"/>
    <w:pPr>
      <w:jc w:val="center"/>
    </w:p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8D68BC"/>
    <w:pPr>
      <w:keepNext/>
      <w:keepLines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6</Words>
  <Characters>743</Characters>
  <Application>Microsoft Office Word</Application>
  <DocSecurity>0</DocSecurity>
  <Lines>263</Lines>
  <Paragraphs>18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damaoua - Countdown Analysis</vt:lpstr>
      <vt:lpstr>Title</vt:lpstr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maoua - Countdown Analysis</dc:title>
  <dc:creator>Murage</dc:creator>
  <cp:keywords/>
  <cp:lastModifiedBy>Murage</cp:lastModifiedBy>
  <cp:revision>2</cp:revision>
  <dcterms:created xsi:type="dcterms:W3CDTF">2025-04-29T06:52:00Z</dcterms:created>
  <dcterms:modified xsi:type="dcterms:W3CDTF">2025-04-29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  <property fmtid="{D5CDD505-2E9C-101B-9397-08002B2CF9AE}" pid="4" name="GrammarlyDocumentId">
    <vt:lpwstr>76b96568d88e91ae02b3727a51e4516ca6da174724318fd0116affb3c40774f6</vt:lpwstr>
  </property>
</Properties>
</file>